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EA3F3" w14:textId="77777777" w:rsidR="005401F3" w:rsidRDefault="005401F3" w:rsidP="00E878DF">
      <w:pPr>
        <w:tabs>
          <w:tab w:val="left" w:pos="3180"/>
          <w:tab w:val="center" w:pos="4896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lang w:val="en-GB"/>
        </w:rPr>
      </w:pPr>
    </w:p>
    <w:p w14:paraId="420CE331" w14:textId="77777777" w:rsidR="00E878DF" w:rsidRPr="00E878DF" w:rsidRDefault="00E878DF" w:rsidP="00E878DF">
      <w:pPr>
        <w:tabs>
          <w:tab w:val="left" w:pos="3180"/>
          <w:tab w:val="center" w:pos="4896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lang w:val="en-GB"/>
        </w:rPr>
      </w:pPr>
      <w:r w:rsidRPr="00E878DF">
        <w:rPr>
          <w:rFonts w:ascii="Times New Roman" w:eastAsia="Times New Roman" w:hAnsi="Times New Roman" w:cs="Times New Roman"/>
          <w:b/>
          <w:lang w:val="en-GB"/>
        </w:rPr>
        <w:t>AGREEMENT</w:t>
      </w:r>
    </w:p>
    <w:p w14:paraId="0374AF2A" w14:textId="77777777" w:rsidR="00E878DF" w:rsidRPr="00E878DF" w:rsidRDefault="00E878DF" w:rsidP="00E878DF">
      <w:pPr>
        <w:keepNext/>
        <w:spacing w:after="0" w:line="360" w:lineRule="auto"/>
        <w:jc w:val="center"/>
        <w:outlineLvl w:val="1"/>
        <w:rPr>
          <w:rFonts w:ascii="Times New Roman" w:eastAsia="Times New Roman" w:hAnsi="Times New Roman" w:cs="Times New Roman"/>
          <w:b/>
        </w:rPr>
      </w:pPr>
      <w:r w:rsidRPr="00E878DF">
        <w:rPr>
          <w:rFonts w:ascii="Times New Roman" w:eastAsia="Times New Roman" w:hAnsi="Times New Roman" w:cs="Times New Roman"/>
          <w:b/>
        </w:rPr>
        <w:t>BETWEEN</w:t>
      </w:r>
    </w:p>
    <w:p w14:paraId="2E708200" w14:textId="77777777" w:rsidR="00E878DF" w:rsidRPr="00E878DF" w:rsidRDefault="00E878DF" w:rsidP="00E878D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E878DF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HE GHANA STATISTICAL SERVICE</w:t>
      </w:r>
    </w:p>
    <w:p w14:paraId="72F20A85" w14:textId="6B1578C7" w:rsidR="00360ABB" w:rsidRPr="00E878DF" w:rsidRDefault="00E878DF" w:rsidP="00084E5D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lang w:val="en-GB"/>
        </w:rPr>
      </w:pPr>
      <w:r w:rsidRPr="00E878DF">
        <w:rPr>
          <w:rFonts w:ascii="Times New Roman" w:eastAsia="Times New Roman" w:hAnsi="Times New Roman" w:cs="Times New Roman"/>
          <w:b/>
          <w:lang w:val="en-GB"/>
        </w:rPr>
        <w:t>AND</w:t>
      </w:r>
    </w:p>
    <w:p w14:paraId="1A6D41B2" w14:textId="0F80CEF8" w:rsidR="00E878DF" w:rsidRPr="00E878DF" w:rsidRDefault="004845B3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8B79B2"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B90B1C5" wp14:editId="7BD82551">
                <wp:simplePos x="0" y="0"/>
                <wp:positionH relativeFrom="column">
                  <wp:posOffset>1471930</wp:posOffset>
                </wp:positionH>
                <wp:positionV relativeFrom="paragraph">
                  <wp:posOffset>127000</wp:posOffset>
                </wp:positionV>
                <wp:extent cx="4165600" cy="0"/>
                <wp:effectExtent l="0" t="0" r="254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65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F3D015" id="Straight Connector 4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5.9pt,10pt" to="443.9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E878DF"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Person(s) Requesting Data</w:t>
      </w:r>
      <w:r w:rsidR="00E878DF" w:rsidRPr="005773D7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:</w:t>
      </w:r>
      <w:r w:rsidR="00E878DF" w:rsidRPr="00E878DF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</w:p>
    <w:p w14:paraId="325DDC8C" w14:textId="77777777" w:rsidR="00873D69" w:rsidRDefault="00873D69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763F6F44" w14:textId="395D5D79" w:rsidR="004845B3" w:rsidRDefault="004845B3" w:rsidP="004845B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  <w:r w:rsidRPr="004845B3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Person(s) Using Data:</w:t>
      </w:r>
    </w:p>
    <w:p w14:paraId="6C7E0DB2" w14:textId="68A0B236" w:rsidR="00E878DF" w:rsidRPr="004845B3" w:rsidRDefault="004845B3" w:rsidP="004845B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7E1B4EE" wp14:editId="0521C6E6">
                <wp:simplePos x="0" y="0"/>
                <wp:positionH relativeFrom="column">
                  <wp:posOffset>1182370</wp:posOffset>
                </wp:positionH>
                <wp:positionV relativeFrom="paragraph">
                  <wp:posOffset>8890</wp:posOffset>
                </wp:positionV>
                <wp:extent cx="4455160" cy="0"/>
                <wp:effectExtent l="0" t="0" r="2159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55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7C361F" id="Straight Connector 5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1pt,.7pt" to="443.9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p w14:paraId="3AE0632B" w14:textId="38BFB8E9" w:rsidR="00E878DF" w:rsidRPr="005773D7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Institutional Affiliation</w:t>
      </w:r>
      <w:r w:rsidRPr="005773D7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:</w:t>
      </w:r>
    </w:p>
    <w:p w14:paraId="4D494C0D" w14:textId="61F3D5D0" w:rsidR="00E878DF" w:rsidRPr="00E878DF" w:rsidRDefault="004845B3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5E6966" wp14:editId="2E1C845F">
                <wp:simplePos x="0" y="0"/>
                <wp:positionH relativeFrom="column">
                  <wp:posOffset>1319530</wp:posOffset>
                </wp:positionH>
                <wp:positionV relativeFrom="paragraph">
                  <wp:posOffset>6350</wp:posOffset>
                </wp:positionV>
                <wp:extent cx="4331970" cy="0"/>
                <wp:effectExtent l="0" t="0" r="3048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319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6A7509" id="Straight Connector 6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.9pt,.5pt" to="44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p w14:paraId="0FF769FD" w14:textId="11389B92" w:rsidR="00E878DF" w:rsidRP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B46D0D" wp14:editId="2A587E79">
                <wp:simplePos x="0" y="0"/>
                <wp:positionH relativeFrom="column">
                  <wp:posOffset>2057400</wp:posOffset>
                </wp:positionH>
                <wp:positionV relativeFrom="paragraph">
                  <wp:posOffset>135255</wp:posOffset>
                </wp:positionV>
                <wp:extent cx="3592830" cy="635"/>
                <wp:effectExtent l="0" t="0" r="26670" b="3746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92830" cy="635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0E5C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162pt;margin-top:10.65pt;width:282.9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" strokecolor="black [3200]" strokeweight=".5pt">
                <v:stroke joinstyle="miter"/>
              </v:shape>
            </w:pict>
          </mc:Fallback>
        </mc:AlternateContent>
      </w: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Physical Address or Ghana Post GPS</w:t>
      </w:r>
      <w:r w:rsidRPr="00E878DF">
        <w:rPr>
          <w:rFonts w:ascii="Times New Roman" w:eastAsia="Times New Roman" w:hAnsi="Times New Roman" w:cs="Times New Roman"/>
          <w:sz w:val="20"/>
          <w:szCs w:val="20"/>
          <w:lang w:val="en-GB"/>
        </w:rPr>
        <w:t>:</w:t>
      </w:r>
    </w:p>
    <w:p w14:paraId="21A9CB88" w14:textId="77777777" w:rsidR="00E878DF" w:rsidRP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sz w:val="20"/>
          <w:szCs w:val="20"/>
          <w:lang w:val="en-GB"/>
        </w:rPr>
        <w:tab/>
      </w:r>
      <w:r w:rsidRPr="00E878DF">
        <w:rPr>
          <w:rFonts w:ascii="Times New Roman" w:eastAsia="Times New Roman" w:hAnsi="Times New Roman" w:cs="Times New Roman"/>
          <w:sz w:val="20"/>
          <w:szCs w:val="20"/>
          <w:lang w:val="en-GB"/>
        </w:rPr>
        <w:tab/>
      </w:r>
      <w:r w:rsidRPr="00E878DF">
        <w:rPr>
          <w:rFonts w:ascii="Times New Roman" w:eastAsia="Times New Roman" w:hAnsi="Times New Roman" w:cs="Times New Roman"/>
          <w:sz w:val="20"/>
          <w:szCs w:val="20"/>
          <w:lang w:val="en-GB"/>
        </w:rPr>
        <w:tab/>
      </w:r>
    </w:p>
    <w:p w14:paraId="09F1D1DD" w14:textId="77777777" w:rsidR="00E878DF" w:rsidRPr="005773D7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E-Mail Address:</w:t>
      </w:r>
    </w:p>
    <w:p w14:paraId="1D0CBA45" w14:textId="3502A13C" w:rsidR="00E878DF" w:rsidRP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C8657D" wp14:editId="5CE93A09">
                <wp:simplePos x="0" y="0"/>
                <wp:positionH relativeFrom="column">
                  <wp:posOffset>886460</wp:posOffset>
                </wp:positionH>
                <wp:positionV relativeFrom="paragraph">
                  <wp:posOffset>9525</wp:posOffset>
                </wp:positionV>
                <wp:extent cx="4763770" cy="0"/>
                <wp:effectExtent l="0" t="0" r="36830" b="190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63770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E86EE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69.8pt;margin-top:.75pt;width:375.1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" strokecolor="black [3200]" strokeweight=".5pt">
                <v:stroke joinstyle="miter"/>
              </v:shape>
            </w:pict>
          </mc:Fallback>
        </mc:AlternateContent>
      </w:r>
    </w:p>
    <w:p w14:paraId="0C529846" w14:textId="209A31E0" w:rsidR="00E878DF" w:rsidRDefault="00084E5D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6782A93" wp14:editId="11D1FEA7">
                <wp:simplePos x="0" y="0"/>
                <wp:positionH relativeFrom="column">
                  <wp:posOffset>2409190</wp:posOffset>
                </wp:positionH>
                <wp:positionV relativeFrom="paragraph">
                  <wp:posOffset>137160</wp:posOffset>
                </wp:positionV>
                <wp:extent cx="3228340" cy="0"/>
                <wp:effectExtent l="0" t="0" r="2921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283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903BDF" id="Straight Connector 13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7pt,10.8pt" to="443.9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Person(s) Requesting Data</w:t>
      </w:r>
      <w:r w:rsidRPr="00E878DF"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w:t>(</w:t>
      </w:r>
      <w:r w:rsidR="00E878DF"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Phone Number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)</w:t>
      </w:r>
      <w:r w:rsidR="00E878DF" w:rsidRPr="005773D7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:</w:t>
      </w:r>
      <w:r w:rsidR="00E878DF" w:rsidRPr="005773D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</w:p>
    <w:p w14:paraId="7F799321" w14:textId="77777777" w:rsidR="00084E5D" w:rsidRDefault="00084E5D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6FADF414" w14:textId="39800094" w:rsidR="00084E5D" w:rsidRPr="005773D7" w:rsidRDefault="00084E5D" w:rsidP="00084E5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7EF8CF9" wp14:editId="16B2838B">
                <wp:simplePos x="0" y="0"/>
                <wp:positionH relativeFrom="column">
                  <wp:posOffset>2119630</wp:posOffset>
                </wp:positionH>
                <wp:positionV relativeFrom="paragraph">
                  <wp:posOffset>146685</wp:posOffset>
                </wp:positionV>
                <wp:extent cx="3517900" cy="0"/>
                <wp:effectExtent l="0" t="0" r="254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179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A06570" id="Straight Connector 14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.9pt,11.55pt" to="443.9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" strokecolor="windowText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Person(s) Using</w:t>
      </w: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 xml:space="preserve"> Data</w:t>
      </w:r>
      <w:r w:rsidRPr="00E878DF"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w:t>(</w:t>
      </w: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Phone Number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)</w:t>
      </w:r>
      <w:r w:rsidRPr="005773D7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:</w:t>
      </w:r>
      <w:r w:rsidRPr="005773D7">
        <w:rPr>
          <w:rFonts w:ascii="Times New Roman" w:eastAsia="Times New Roman" w:hAnsi="Times New Roman" w:cs="Times New Roman"/>
          <w:sz w:val="20"/>
          <w:szCs w:val="20"/>
          <w:lang w:val="en-GB"/>
        </w:rPr>
        <w:t xml:space="preserve"> </w:t>
      </w:r>
    </w:p>
    <w:p w14:paraId="57A8798A" w14:textId="5CF4E19C" w:rsidR="00E878DF" w:rsidRP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754B813D" w14:textId="10568FF8" w:rsidR="00E878DF" w:rsidRP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51310C" wp14:editId="25D94744">
                <wp:simplePos x="0" y="0"/>
                <wp:positionH relativeFrom="column">
                  <wp:posOffset>1371600</wp:posOffset>
                </wp:positionH>
                <wp:positionV relativeFrom="paragraph">
                  <wp:posOffset>139065</wp:posOffset>
                </wp:positionV>
                <wp:extent cx="4278630" cy="0"/>
                <wp:effectExtent l="0" t="0" r="26670" b="1905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8630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5B8E8B" id="Straight Arrow Connector 9" o:spid="_x0000_s1026" type="#_x0000_t32" style="position:absolute;margin-left:108pt;margin-top:10.95pt;width:336.9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" strokecolor="black [3200]" strokeweight=".5pt">
                <v:stroke joinstyle="miter"/>
              </v:shape>
            </w:pict>
          </mc:Fallback>
        </mc:AlternateContent>
      </w: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Purpose of Data Request:</w:t>
      </w:r>
    </w:p>
    <w:p w14:paraId="51D21538" w14:textId="596D1EAC" w:rsid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b/>
          <w:i/>
          <w:iCs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/>
          <w:i/>
          <w:iCs/>
          <w:sz w:val="20"/>
          <w:szCs w:val="20"/>
          <w:lang w:val="en-GB"/>
        </w:rPr>
        <w:t>(Attach a copy of Study Outline)</w:t>
      </w:r>
    </w:p>
    <w:p w14:paraId="0384EFF9" w14:textId="0BD070F0" w:rsidR="00E878DF" w:rsidRPr="00E878DF" w:rsidRDefault="007410ED" w:rsidP="00E878DF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3123E8E" wp14:editId="29F99836">
                <wp:simplePos x="0" y="0"/>
                <wp:positionH relativeFrom="column">
                  <wp:posOffset>1223010</wp:posOffset>
                </wp:positionH>
                <wp:positionV relativeFrom="paragraph">
                  <wp:posOffset>140970</wp:posOffset>
                </wp:positionV>
                <wp:extent cx="44805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80560" cy="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C48E12" id="Straight Connector 1" o:spid="_x0000_s1026" style="position:absolute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6.3pt,11.1pt" to="449.1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" strokecolor="black [3200]" strokeweight=".5pt">
                <v:stroke dashstyle="longDashDotDot" joinstyle="miter"/>
              </v:line>
            </w:pict>
          </mc:Fallback>
        </mc:AlternateContent>
      </w:r>
      <w:r w:rsidRPr="00E878DF">
        <w:rPr>
          <w:rFonts w:ascii="Times New Roman" w:eastAsia="Times New Roman" w:hAnsi="Times New Roman" w:cs="Times New Roman"/>
          <w:b/>
          <w:sz w:val="20"/>
          <w:szCs w:val="20"/>
          <w:lang w:val="en-GB"/>
        </w:rPr>
        <w:t>DATA REQUESTED</w:t>
      </w:r>
      <w:r w:rsidR="00E878DF" w:rsidRPr="00E878DF">
        <w:rPr>
          <w:rFonts w:ascii="Times New Roman" w:eastAsia="Times New Roman" w:hAnsi="Times New Roman" w:cs="Times New Roman"/>
          <w:b/>
          <w:i/>
          <w:iCs/>
          <w:sz w:val="20"/>
          <w:szCs w:val="20"/>
          <w:lang w:val="en-GB"/>
        </w:rPr>
        <w:t>:</w:t>
      </w:r>
      <w:r w:rsidR="00E878DF" w:rsidRPr="00E878DF">
        <w:rPr>
          <w:rFonts w:ascii="Times New Roman" w:eastAsia="Times New Roman" w:hAnsi="Times New Roman" w:cs="Times New Roman"/>
          <w:bCs/>
          <w:sz w:val="20"/>
          <w:szCs w:val="20"/>
          <w:lang w:val="en-GB"/>
        </w:rPr>
        <w:t xml:space="preserve">                                                                                                                                                     </w:t>
      </w:r>
    </w:p>
    <w:p w14:paraId="1DF6C2C8" w14:textId="39118EB2" w:rsidR="00E878DF" w:rsidRPr="00E878DF" w:rsidRDefault="007410ED" w:rsidP="00E878DF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DD3F458" wp14:editId="0C6039A7">
                <wp:simplePos x="0" y="0"/>
                <wp:positionH relativeFrom="column">
                  <wp:posOffset>1223010</wp:posOffset>
                </wp:positionH>
                <wp:positionV relativeFrom="paragraph">
                  <wp:posOffset>147320</wp:posOffset>
                </wp:positionV>
                <wp:extent cx="44805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80560" cy="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44E89D" id="Straight Connector 2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6.3pt,11.6pt" to="449.1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" strokecolor="black [3200]" strokeweight=".5pt">
                <v:stroke dashstyle="longDashDotDot" joinstyle="miter"/>
              </v:line>
            </w:pict>
          </mc:Fallback>
        </mc:AlternateContent>
      </w:r>
      <w:r w:rsidR="00E878DF" w:rsidRPr="00E878DF">
        <w:rPr>
          <w:rFonts w:ascii="Times New Roman" w:eastAsia="Times New Roman" w:hAnsi="Times New Roman" w:cs="Times New Roman"/>
          <w:bCs/>
          <w:sz w:val="20"/>
          <w:szCs w:val="20"/>
          <w:lang w:val="en-GB"/>
        </w:rPr>
        <w:t xml:space="preserve">                                                                                                                                                                                   </w:t>
      </w:r>
    </w:p>
    <w:p w14:paraId="08E9F44E" w14:textId="77777777" w:rsidR="00084E5D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Cs/>
          <w:sz w:val="20"/>
          <w:szCs w:val="20"/>
          <w:lang w:val="en-GB"/>
        </w:rPr>
        <w:t xml:space="preserve">                                </w:t>
      </w:r>
    </w:p>
    <w:p w14:paraId="1E9B2349" w14:textId="719C1861" w:rsidR="00E878DF" w:rsidRPr="00E878DF" w:rsidRDefault="005401F3" w:rsidP="00E878DF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4411FE7" wp14:editId="0C9B2490">
                <wp:simplePos x="0" y="0"/>
                <wp:positionH relativeFrom="column">
                  <wp:posOffset>1258570</wp:posOffset>
                </wp:positionH>
                <wp:positionV relativeFrom="paragraph">
                  <wp:posOffset>6985</wp:posOffset>
                </wp:positionV>
                <wp:extent cx="4442460" cy="0"/>
                <wp:effectExtent l="0" t="0" r="1524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2460" cy="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C299DC" id="Straight Connector 15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9.1pt,.55pt" to="448.9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" strokecolor="black [3200]" strokeweight=".5pt">
                <v:stroke dashstyle="longDashDotDot" joinstyle="miter"/>
              </v:line>
            </w:pict>
          </mc:Fallback>
        </mc:AlternateContent>
      </w:r>
      <w:r w:rsidR="00E878DF" w:rsidRPr="00E878DF">
        <w:rPr>
          <w:rFonts w:ascii="Times New Roman" w:eastAsia="Times New Roman" w:hAnsi="Times New Roman" w:cs="Times New Roman"/>
          <w:bCs/>
          <w:sz w:val="20"/>
          <w:szCs w:val="20"/>
          <w:lang w:val="en-GB"/>
        </w:rPr>
        <w:t xml:space="preserve">                                                                                                                                                  </w:t>
      </w:r>
    </w:p>
    <w:p w14:paraId="31098997" w14:textId="77777777" w:rsidR="005401F3" w:rsidRDefault="007410ED" w:rsidP="00E878DF">
      <w:pPr>
        <w:spacing w:after="0" w:line="360" w:lineRule="auto"/>
        <w:rPr>
          <w:rFonts w:ascii="Times New Roman" w:eastAsia="Times New Roman" w:hAnsi="Times New Roman" w:cs="Times New Roman"/>
          <w:b/>
          <w:bCs/>
          <w:i/>
          <w:sz w:val="20"/>
          <w:szCs w:val="20"/>
          <w:u w:val="single"/>
          <w:lang w:val="en-GB"/>
        </w:rPr>
      </w:pPr>
      <w:r>
        <w:rPr>
          <w:rFonts w:ascii="Times New Roman" w:eastAsia="Times New Roman" w:hAnsi="Times New Roman" w:cs="Times New Roman"/>
          <w:b/>
          <w:bCs/>
          <w:i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1965DF" wp14:editId="503386D9">
                <wp:simplePos x="0" y="0"/>
                <wp:positionH relativeFrom="column">
                  <wp:posOffset>1223010</wp:posOffset>
                </wp:positionH>
                <wp:positionV relativeFrom="paragraph">
                  <wp:posOffset>22860</wp:posOffset>
                </wp:positionV>
                <wp:extent cx="448183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818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776D860" id="Straight Connector 3" o:spid="_x0000_s1026" style="position:absolute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6.3pt,1.8pt" to="449.2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" strokecolor="black [3213]" strokeweight=".5pt">
                <v:stroke dashstyle="longDashDotDot" joinstyle="miter"/>
              </v:line>
            </w:pict>
          </mc:Fallback>
        </mc:AlternateContent>
      </w:r>
      <w:r w:rsidR="00E878DF" w:rsidRPr="00E878DF">
        <w:rPr>
          <w:rFonts w:ascii="Times New Roman" w:eastAsia="Times New Roman" w:hAnsi="Times New Roman" w:cs="Times New Roman"/>
          <w:b/>
          <w:bCs/>
          <w:i/>
          <w:sz w:val="20"/>
          <w:szCs w:val="20"/>
          <w:u w:val="single"/>
          <w:lang w:val="en-GB"/>
        </w:rPr>
        <w:t xml:space="preserve"> </w:t>
      </w:r>
    </w:p>
    <w:p w14:paraId="4B3CCFC6" w14:textId="7881329B" w:rsidR="00084E5D" w:rsidRPr="00E878DF" w:rsidRDefault="005401F3" w:rsidP="00E878DF">
      <w:pPr>
        <w:spacing w:after="0" w:line="360" w:lineRule="auto"/>
        <w:rPr>
          <w:rFonts w:ascii="Times New Roman" w:eastAsia="Times New Roman" w:hAnsi="Times New Roman" w:cs="Times New Roman"/>
          <w:b/>
          <w:bCs/>
          <w:i/>
          <w:sz w:val="20"/>
          <w:szCs w:val="20"/>
          <w:u w:val="single"/>
          <w:lang w:val="en-GB"/>
        </w:rPr>
      </w:pPr>
      <w:r w:rsidRPr="00E878DF">
        <w:rPr>
          <w:rFonts w:ascii="Times New Roman" w:eastAsia="Times New Roman" w:hAnsi="Times New Roman" w:cs="Times New Roman"/>
          <w:b/>
          <w:bCs/>
          <w:i/>
          <w:sz w:val="20"/>
          <w:szCs w:val="20"/>
          <w:u w:val="single"/>
          <w:lang w:val="en-GB"/>
        </w:rPr>
        <w:t xml:space="preserve">Conditions for Release </w:t>
      </w:r>
      <w:r w:rsidR="00E878DF" w:rsidRPr="00E878DF">
        <w:rPr>
          <w:rFonts w:ascii="Times New Roman" w:eastAsia="Times New Roman" w:hAnsi="Times New Roman" w:cs="Times New Roman"/>
          <w:b/>
          <w:bCs/>
          <w:i/>
          <w:sz w:val="20"/>
          <w:szCs w:val="20"/>
          <w:u w:val="single"/>
          <w:lang w:val="en-GB"/>
        </w:rPr>
        <w:t>of Data:</w:t>
      </w:r>
    </w:p>
    <w:p w14:paraId="27B6DFBA" w14:textId="77777777" w:rsidR="00E878DF" w:rsidRPr="004845B3" w:rsidRDefault="00E878DF" w:rsidP="005401F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The data shall not be used for any other purpose than the above specified</w:t>
      </w:r>
    </w:p>
    <w:p w14:paraId="2DB1A28F" w14:textId="77777777" w:rsidR="00E878DF" w:rsidRPr="004845B3" w:rsidRDefault="00E878DF" w:rsidP="005401F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request.</w:t>
      </w:r>
    </w:p>
    <w:p w14:paraId="12B62670" w14:textId="77777777" w:rsidR="00E878DF" w:rsidRPr="004845B3" w:rsidRDefault="00E878DF" w:rsidP="005401F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</w:p>
    <w:p w14:paraId="70ED4C09" w14:textId="77777777" w:rsidR="00E878DF" w:rsidRPr="004845B3" w:rsidRDefault="00E878DF" w:rsidP="005401F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The data shall not be copied or released to any other person or organisation,</w:t>
      </w:r>
    </w:p>
    <w:p w14:paraId="5A8ADBB2" w14:textId="77777777" w:rsidR="00E878DF" w:rsidRPr="004845B3" w:rsidRDefault="00E878DF" w:rsidP="005401F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directly or indirectly, without the written consent of the Government</w:t>
      </w:r>
    </w:p>
    <w:p w14:paraId="1C1B2132" w14:textId="77777777" w:rsidR="00E878DF" w:rsidRPr="004845B3" w:rsidRDefault="00E878DF" w:rsidP="005401F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Statistician or their representative.</w:t>
      </w:r>
    </w:p>
    <w:p w14:paraId="57D5335C" w14:textId="77777777" w:rsidR="00E878DF" w:rsidRPr="004845B3" w:rsidRDefault="00E878DF" w:rsidP="005401F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</w:p>
    <w:p w14:paraId="2920331B" w14:textId="77777777" w:rsidR="00E878DF" w:rsidRPr="004845B3" w:rsidRDefault="00E878DF" w:rsidP="005401F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Three draft copies of any ended publication arising from the data shall be   submitted to the Government Statistician for the study and comments of</w:t>
      </w:r>
    </w:p>
    <w:p w14:paraId="53554EC0" w14:textId="77777777" w:rsidR="00E878DF" w:rsidRPr="004845B3" w:rsidRDefault="00E878DF" w:rsidP="005401F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the Ghana Statistical Service.</w:t>
      </w:r>
    </w:p>
    <w:p w14:paraId="0ABB0195" w14:textId="77777777" w:rsidR="00E878DF" w:rsidRPr="004845B3" w:rsidRDefault="00E878DF" w:rsidP="005401F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</w:p>
    <w:p w14:paraId="43385ED6" w14:textId="77777777" w:rsidR="00E878DF" w:rsidRPr="004845B3" w:rsidRDefault="00E878DF" w:rsidP="005401F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Any publication from the data shall acknowledge the contribution of the</w:t>
      </w:r>
    </w:p>
    <w:p w14:paraId="649B09F0" w14:textId="77777777" w:rsidR="00E878DF" w:rsidRPr="004845B3" w:rsidRDefault="00E878DF" w:rsidP="005401F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Ghana Statistical Service.</w:t>
      </w:r>
    </w:p>
    <w:p w14:paraId="2AD91FFE" w14:textId="77777777" w:rsidR="00E878DF" w:rsidRPr="004845B3" w:rsidRDefault="00E878DF" w:rsidP="005401F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</w:p>
    <w:p w14:paraId="66AD2B03" w14:textId="77777777" w:rsidR="00E878DF" w:rsidRPr="004845B3" w:rsidRDefault="00E878DF" w:rsidP="005401F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The data shall be used for the purpose of research and data analysis to</w:t>
      </w:r>
    </w:p>
    <w:p w14:paraId="1C5806D5" w14:textId="77777777" w:rsidR="00E878DF" w:rsidRPr="004845B3" w:rsidRDefault="00E878DF" w:rsidP="005401F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further the understanding about the economy, the society and people of Ghana</w:t>
      </w:r>
    </w:p>
    <w:p w14:paraId="780ACCB4" w14:textId="4516B482" w:rsidR="00E878DF" w:rsidRPr="004845B3" w:rsidRDefault="00E878DF" w:rsidP="00A93C6A">
      <w:pPr>
        <w:tabs>
          <w:tab w:val="left" w:pos="7651"/>
        </w:tabs>
        <w:spacing w:after="0" w:line="240" w:lineRule="auto"/>
        <w:ind w:left="2160" w:firstLine="720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and in the advancement of science.</w:t>
      </w:r>
      <w:r w:rsidR="00A93C6A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ab/>
      </w:r>
    </w:p>
    <w:p w14:paraId="515BFF7D" w14:textId="77777777" w:rsidR="00E878DF" w:rsidRPr="004845B3" w:rsidRDefault="00E878DF" w:rsidP="005401F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</w:p>
    <w:p w14:paraId="5165400A" w14:textId="77777777" w:rsidR="00E878DF" w:rsidRPr="004845B3" w:rsidRDefault="00E878DF" w:rsidP="005401F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Every effort shall be made to collaborate with professional staff of the</w:t>
      </w:r>
    </w:p>
    <w:p w14:paraId="3456B379" w14:textId="77777777" w:rsidR="00E878DF" w:rsidRPr="004845B3" w:rsidRDefault="00E878DF" w:rsidP="005401F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Ghana Statistical Service or other Ghanaians in the analysis of the data.</w:t>
      </w:r>
    </w:p>
    <w:p w14:paraId="7D2FFBC0" w14:textId="77777777" w:rsidR="00E878DF" w:rsidRPr="004845B3" w:rsidRDefault="00E878DF" w:rsidP="005401F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</w:p>
    <w:p w14:paraId="34D9E9F0" w14:textId="77777777" w:rsidR="00E878DF" w:rsidRPr="004845B3" w:rsidRDefault="00E878DF" w:rsidP="005401F3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All costs involved in making the data available shall be borne by the</w:t>
      </w:r>
    </w:p>
    <w:p w14:paraId="26F07953" w14:textId="77777777" w:rsidR="00E878DF" w:rsidRPr="004845B3" w:rsidRDefault="00E878DF" w:rsidP="005401F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</w:pPr>
      <w:r w:rsidRPr="004845B3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Requester.</w:t>
      </w:r>
    </w:p>
    <w:p w14:paraId="726B3686" w14:textId="77777777" w:rsidR="00E878DF" w:rsidRPr="004845B3" w:rsidRDefault="00E878DF" w:rsidP="005401F3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en-GB"/>
        </w:rPr>
      </w:pPr>
    </w:p>
    <w:p w14:paraId="16179690" w14:textId="77777777" w:rsidR="00E878DF" w:rsidRP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 xml:space="preserve">I/We agree that all data released under this agreement are confidential and remain the property of the Ghana </w:t>
      </w:r>
    </w:p>
    <w:p w14:paraId="21F7CABC" w14:textId="77777777" w:rsidR="00E878DF" w:rsidRP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 xml:space="preserve">Statistical Service.  I/We undertake to observe the terms and conditions specified above, knowing that if I/We </w:t>
      </w:r>
    </w:p>
    <w:p w14:paraId="181C8C24" w14:textId="77777777" w:rsidR="00567024" w:rsidRDefault="00E878DF" w:rsidP="00AB52D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>default, necessary legal action may be taken against me/us.</w:t>
      </w:r>
    </w:p>
    <w:p w14:paraId="60424742" w14:textId="77B93B15" w:rsidR="00E878DF" w:rsidRPr="00E878DF" w:rsidRDefault="005401F3" w:rsidP="00AB52D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r w:rsidRPr="00E878DF"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2B51E5" wp14:editId="3FF33D6D">
                <wp:simplePos x="0" y="0"/>
                <wp:positionH relativeFrom="column">
                  <wp:posOffset>8890</wp:posOffset>
                </wp:positionH>
                <wp:positionV relativeFrom="paragraph">
                  <wp:posOffset>76835</wp:posOffset>
                </wp:positionV>
                <wp:extent cx="2734310" cy="1463040"/>
                <wp:effectExtent l="0" t="0" r="27940" b="2286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310" cy="1463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A16671" w14:textId="77777777" w:rsidR="00FB3F37" w:rsidRDefault="00FB3F37" w:rsidP="00084E5D">
                            <w:pPr>
                              <w:spacing w:after="0" w:line="240" w:lineRule="auto"/>
                              <w:rPr>
                                <w:b/>
                                <w:bCs/>
                                <w:lang w:val="en-GB"/>
                              </w:rPr>
                            </w:pPr>
                          </w:p>
                          <w:p w14:paraId="4113AE94" w14:textId="245381A5" w:rsidR="00E878DF" w:rsidRDefault="00E878DF" w:rsidP="00084E5D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132794">
                              <w:rPr>
                                <w:b/>
                                <w:bCs/>
                                <w:lang w:val="en-GB"/>
                              </w:rPr>
                              <w:t>Signature:</w:t>
                            </w:r>
                            <w:r w:rsidRPr="00E67958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14:paraId="25578424" w14:textId="77777777" w:rsidR="00727AD5" w:rsidRDefault="00727AD5" w:rsidP="00084E5D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14:paraId="2B1D2DF2" w14:textId="71A0E612" w:rsidR="00E878DF" w:rsidRPr="005773D7" w:rsidRDefault="00727AD5" w:rsidP="00084E5D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727AD5">
                              <w:rPr>
                                <w:b/>
                                <w:bCs/>
                                <w:lang w:val="en-GB"/>
                              </w:rPr>
                              <w:t>Name</w:t>
                            </w:r>
                            <w:r>
                              <w:rPr>
                                <w:b/>
                                <w:bCs/>
                                <w:lang w:val="en-GB"/>
                              </w:rPr>
                              <w:t>:</w:t>
                            </w:r>
                            <w:r w:rsidRPr="005773D7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14:paraId="3C6DE76D" w14:textId="77777777" w:rsidR="00E878DF" w:rsidRDefault="00E878DF" w:rsidP="00084E5D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14:paraId="5F540D3F" w14:textId="77777777" w:rsidR="00E878DF" w:rsidRDefault="00E878DF" w:rsidP="00084E5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 w:rsidRPr="002B1BBD">
                              <w:rPr>
                                <w:b/>
                                <w:bCs/>
                                <w:lang w:val="en-GB"/>
                              </w:rPr>
                              <w:t>Date:</w:t>
                            </w:r>
                            <w:r>
                              <w:rPr>
                                <w:lang w:val="en-GB"/>
                              </w:rPr>
                              <w:t xml:space="preserve">    </w:t>
                            </w:r>
                          </w:p>
                          <w:p w14:paraId="368D231F" w14:textId="5A31C744" w:rsidR="00E878DF" w:rsidRPr="005B7F1A" w:rsidRDefault="00E878DF" w:rsidP="00084E5D">
                            <w:pPr>
                              <w:spacing w:line="240" w:lineRule="auto"/>
                              <w:rPr>
                                <w:b/>
                                <w:bCs/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         </w:t>
                            </w:r>
                            <w:r w:rsidR="005B7F1A" w:rsidRPr="005B7F1A">
                              <w:rPr>
                                <w:b/>
                                <w:bCs/>
                                <w:lang w:val="en-GB"/>
                              </w:rPr>
                              <w:t>PERSON(S) REQUESTING DATA</w:t>
                            </w:r>
                          </w:p>
                          <w:p w14:paraId="5F89320E" w14:textId="77777777" w:rsidR="00E878DF" w:rsidRDefault="00E878DF" w:rsidP="00E878DF">
                            <w:r>
                              <w:rPr>
                                <w:lang w:val="en-GB"/>
                              </w:rPr>
                              <w:t xml:space="preserve">           </w:t>
                            </w:r>
                            <w:r w:rsidRPr="006E7CDA">
                              <w:rPr>
                                <w:b/>
                                <w:bCs/>
                              </w:rPr>
                              <w:t>PERSON(</w:t>
                            </w:r>
                            <w:r>
                              <w:rPr>
                                <w:b/>
                                <w:bCs/>
                              </w:rPr>
                              <w:t>S</w:t>
                            </w:r>
                            <w:r w:rsidRPr="006E7CDA">
                              <w:rPr>
                                <w:b/>
                                <w:bCs/>
                              </w:rPr>
                              <w:t>) REQUESTING DATA</w:t>
                            </w:r>
                            <w:r>
                              <w:rPr>
                                <w:lang w:val="en-GB"/>
                              </w:rPr>
                              <w:t xml:space="preserve">                        </w:t>
                            </w:r>
                            <w:r w:rsidRPr="00E67958">
                              <w:rPr>
                                <w:lang w:val="en-GB"/>
                              </w:rPr>
                              <w:t xml:space="preserve">   </w:t>
                            </w:r>
                            <w:r w:rsidRPr="00E67958">
                              <w:rPr>
                                <w:lang w:val="en-GB"/>
                              </w:rPr>
                              <w:tab/>
                            </w:r>
                            <w:r>
                              <w:rPr>
                                <w:lang w:val="en-GB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2B51E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.7pt;margin-top:6.05pt;width:215.3pt;height:115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" strokecolor="white">
                <v:textbox>
                  <w:txbxContent>
                    <w:p w14:paraId="32A16671" w14:textId="77777777" w:rsidR="00FB3F37" w:rsidRDefault="00FB3F37" w:rsidP="00084E5D">
                      <w:pPr>
                        <w:spacing w:after="0" w:line="240" w:lineRule="auto"/>
                        <w:rPr>
                          <w:b/>
                          <w:bCs/>
                          <w:lang w:val="en-GB"/>
                        </w:rPr>
                      </w:pPr>
                    </w:p>
                    <w:p w14:paraId="4113AE94" w14:textId="245381A5" w:rsidR="00E878DF" w:rsidRDefault="00E878DF" w:rsidP="00084E5D">
                      <w:pPr>
                        <w:spacing w:after="0" w:line="240" w:lineRule="auto"/>
                        <w:rPr>
                          <w:lang w:val="en-GB"/>
                        </w:rPr>
                      </w:pPr>
                      <w:r w:rsidRPr="00132794">
                        <w:rPr>
                          <w:b/>
                          <w:bCs/>
                          <w:lang w:val="en-GB"/>
                        </w:rPr>
                        <w:t>Signature:</w:t>
                      </w:r>
                      <w:r w:rsidRPr="00E67958">
                        <w:rPr>
                          <w:lang w:val="en-GB"/>
                        </w:rPr>
                        <w:t xml:space="preserve"> </w:t>
                      </w:r>
                    </w:p>
                    <w:p w14:paraId="25578424" w14:textId="77777777" w:rsidR="00727AD5" w:rsidRDefault="00727AD5" w:rsidP="00084E5D">
                      <w:pPr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14:paraId="2B1D2DF2" w14:textId="71A0E612" w:rsidR="00E878DF" w:rsidRPr="005773D7" w:rsidRDefault="00727AD5" w:rsidP="00084E5D">
                      <w:pPr>
                        <w:spacing w:after="0" w:line="240" w:lineRule="auto"/>
                        <w:rPr>
                          <w:lang w:val="en-GB"/>
                        </w:rPr>
                      </w:pPr>
                      <w:r w:rsidRPr="00727AD5">
                        <w:rPr>
                          <w:b/>
                          <w:bCs/>
                          <w:lang w:val="en-GB"/>
                        </w:rPr>
                        <w:t>Name</w:t>
                      </w:r>
                      <w:r>
                        <w:rPr>
                          <w:b/>
                          <w:bCs/>
                          <w:lang w:val="en-GB"/>
                        </w:rPr>
                        <w:t>:</w:t>
                      </w:r>
                      <w:r w:rsidRPr="005773D7">
                        <w:rPr>
                          <w:lang w:val="en-GB"/>
                        </w:rPr>
                        <w:t xml:space="preserve"> </w:t>
                      </w:r>
                    </w:p>
                    <w:p w14:paraId="3C6DE76D" w14:textId="77777777" w:rsidR="00E878DF" w:rsidRDefault="00E878DF" w:rsidP="00084E5D">
                      <w:pPr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14:paraId="5F540D3F" w14:textId="77777777" w:rsidR="00E878DF" w:rsidRDefault="00E878DF" w:rsidP="00084E5D">
                      <w:pPr>
                        <w:spacing w:line="240" w:lineRule="auto"/>
                        <w:rPr>
                          <w:lang w:val="en-GB"/>
                        </w:rPr>
                      </w:pPr>
                      <w:r w:rsidRPr="002B1BBD">
                        <w:rPr>
                          <w:b/>
                          <w:bCs/>
                          <w:lang w:val="en-GB"/>
                        </w:rPr>
                        <w:t>Date:</w:t>
                      </w:r>
                      <w:r>
                        <w:rPr>
                          <w:lang w:val="en-GB"/>
                        </w:rPr>
                        <w:t xml:space="preserve">    </w:t>
                      </w:r>
                    </w:p>
                    <w:p w14:paraId="368D231F" w14:textId="5A31C744" w:rsidR="00E878DF" w:rsidRPr="005B7F1A" w:rsidRDefault="00E878DF" w:rsidP="00084E5D">
                      <w:pPr>
                        <w:spacing w:line="240" w:lineRule="auto"/>
                        <w:rPr>
                          <w:b/>
                          <w:bCs/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         </w:t>
                      </w:r>
                      <w:r w:rsidR="005B7F1A" w:rsidRPr="005B7F1A">
                        <w:rPr>
                          <w:b/>
                          <w:bCs/>
                          <w:lang w:val="en-GB"/>
                        </w:rPr>
                        <w:t>PERSON(S) REQUESTING DATA</w:t>
                      </w:r>
                    </w:p>
                    <w:p w14:paraId="5F89320E" w14:textId="77777777" w:rsidR="00E878DF" w:rsidRDefault="00E878DF" w:rsidP="00E878DF">
                      <w:r>
                        <w:rPr>
                          <w:lang w:val="en-GB"/>
                        </w:rPr>
                        <w:t xml:space="preserve">           </w:t>
                      </w:r>
                      <w:r w:rsidRPr="006E7CDA">
                        <w:rPr>
                          <w:b/>
                          <w:bCs/>
                        </w:rPr>
                        <w:t>PERSON(</w:t>
                      </w:r>
                      <w:r>
                        <w:rPr>
                          <w:b/>
                          <w:bCs/>
                        </w:rPr>
                        <w:t>S</w:t>
                      </w:r>
                      <w:r w:rsidRPr="006E7CDA">
                        <w:rPr>
                          <w:b/>
                          <w:bCs/>
                        </w:rPr>
                        <w:t>) REQUESTING DATA</w:t>
                      </w:r>
                      <w:r>
                        <w:rPr>
                          <w:lang w:val="en-GB"/>
                        </w:rPr>
                        <w:t xml:space="preserve">                        </w:t>
                      </w:r>
                      <w:r w:rsidRPr="00E67958">
                        <w:rPr>
                          <w:lang w:val="en-GB"/>
                        </w:rPr>
                        <w:t xml:space="preserve">   </w:t>
                      </w:r>
                      <w:r w:rsidRPr="00E67958">
                        <w:rPr>
                          <w:lang w:val="en-GB"/>
                        </w:rPr>
                        <w:tab/>
                      </w:r>
                      <w:r>
                        <w:rPr>
                          <w:lang w:val="en-GB"/>
                        </w:rPr>
                        <w:t xml:space="preserve">             </w:t>
                      </w:r>
                    </w:p>
                  </w:txbxContent>
                </v:textbox>
              </v:shape>
            </w:pict>
          </mc:Fallback>
        </mc:AlternateContent>
      </w:r>
      <w:r w:rsidR="00FB3F37" w:rsidRPr="00E878DF"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D36736" wp14:editId="3A660ACB">
                <wp:simplePos x="0" y="0"/>
                <wp:positionH relativeFrom="margin">
                  <wp:align>right</wp:align>
                </wp:positionH>
                <wp:positionV relativeFrom="paragraph">
                  <wp:posOffset>29845</wp:posOffset>
                </wp:positionV>
                <wp:extent cx="2895600" cy="1501140"/>
                <wp:effectExtent l="0" t="0" r="19050" b="2286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150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F90926" w14:textId="77777777" w:rsidR="00FB3F37" w:rsidRDefault="00FB3F37" w:rsidP="009D0919">
                            <w:pPr>
                              <w:spacing w:after="0" w:line="240" w:lineRule="auto"/>
                              <w:rPr>
                                <w:b/>
                                <w:bCs/>
                                <w:lang w:val="en-GB"/>
                              </w:rPr>
                            </w:pPr>
                          </w:p>
                          <w:p w14:paraId="366DB0EB" w14:textId="38E0CD6C" w:rsidR="00E878DF" w:rsidRPr="005773D7" w:rsidRDefault="00E878DF" w:rsidP="009D0919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132794">
                              <w:rPr>
                                <w:b/>
                                <w:bCs/>
                                <w:lang w:val="en-GB"/>
                              </w:rPr>
                              <w:t>Signature</w:t>
                            </w:r>
                            <w:r w:rsidRPr="005773D7">
                              <w:rPr>
                                <w:lang w:val="en-GB"/>
                              </w:rPr>
                              <w:t xml:space="preserve">: </w:t>
                            </w:r>
                          </w:p>
                          <w:p w14:paraId="7CAB8AE6" w14:textId="77777777" w:rsidR="005B7F1A" w:rsidRDefault="005B7F1A" w:rsidP="009D0919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14:paraId="29290183" w14:textId="34E31797" w:rsidR="00E878DF" w:rsidRPr="005773D7" w:rsidRDefault="00727AD5" w:rsidP="009D0919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727AD5">
                              <w:rPr>
                                <w:b/>
                                <w:bCs/>
                                <w:lang w:val="en-GB"/>
                              </w:rPr>
                              <w:t>Name</w:t>
                            </w:r>
                            <w:r w:rsidRPr="005773D7">
                              <w:rPr>
                                <w:lang w:val="en-GB"/>
                              </w:rPr>
                              <w:t xml:space="preserve">: </w:t>
                            </w:r>
                          </w:p>
                          <w:p w14:paraId="2DA039E3" w14:textId="0AD64885" w:rsidR="00FB3F37" w:rsidRDefault="00FB3F37" w:rsidP="009D0919">
                            <w:pPr>
                              <w:spacing w:after="0" w:line="240" w:lineRule="auto"/>
                              <w:rPr>
                                <w:b/>
                                <w:bCs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GB"/>
                              </w:rPr>
                              <w:t xml:space="preserve">                </w:t>
                            </w:r>
                          </w:p>
                          <w:p w14:paraId="419FB277" w14:textId="0D55BF80" w:rsidR="00E878DF" w:rsidRPr="002B1BBD" w:rsidRDefault="00E878DF" w:rsidP="009D0919">
                            <w:pPr>
                              <w:spacing w:line="240" w:lineRule="auto"/>
                              <w:rPr>
                                <w:b/>
                                <w:bCs/>
                                <w:lang w:val="en-GB"/>
                              </w:rPr>
                            </w:pPr>
                            <w:r w:rsidRPr="002B1BBD">
                              <w:rPr>
                                <w:b/>
                                <w:bCs/>
                                <w:lang w:val="en-GB"/>
                              </w:rPr>
                              <w:t>Date:</w:t>
                            </w:r>
                            <w:r w:rsidRPr="005773D7">
                              <w:rPr>
                                <w:lang w:val="en-GB"/>
                              </w:rPr>
                              <w:t xml:space="preserve">  </w:t>
                            </w:r>
                            <w:r w:rsidRPr="002B1BBD">
                              <w:rPr>
                                <w:b/>
                                <w:bCs/>
                                <w:lang w:val="en-GB"/>
                              </w:rPr>
                              <w:t xml:space="preserve">                                                         </w:t>
                            </w:r>
                          </w:p>
                          <w:p w14:paraId="268E6343" w14:textId="79E2A9B8" w:rsidR="00E878DF" w:rsidRDefault="00E878DF" w:rsidP="00E878D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          </w:t>
                            </w:r>
                            <w:r w:rsidR="009D0919">
                              <w:rPr>
                                <w:lang w:val="en-GB"/>
                              </w:rPr>
                              <w:t xml:space="preserve">    </w:t>
                            </w:r>
                            <w:r>
                              <w:rPr>
                                <w:lang w:val="en-GB"/>
                              </w:rPr>
                              <w:t xml:space="preserve">  </w:t>
                            </w:r>
                            <w:r w:rsidR="00FB3F37">
                              <w:rPr>
                                <w:b/>
                                <w:bCs/>
                                <w:lang w:val="en-GB"/>
                              </w:rPr>
                              <w:t>GOVERNMENT STATISTICIAN</w:t>
                            </w:r>
                            <w:r>
                              <w:rPr>
                                <w:lang w:val="en-GB"/>
                              </w:rPr>
                              <w:t xml:space="preserve">        </w:t>
                            </w:r>
                          </w:p>
                          <w:p w14:paraId="3F82C79F" w14:textId="77777777" w:rsidR="00E878DF" w:rsidRDefault="00E878DF" w:rsidP="00E878DF">
                            <w:r>
                              <w:rPr>
                                <w:lang w:val="en-GB"/>
                              </w:rPr>
                              <w:t xml:space="preserve">                     </w:t>
                            </w:r>
                            <w:r>
                              <w:rPr>
                                <w:b/>
                                <w:bCs/>
                              </w:rPr>
                              <w:t>GOVERNMENT STATISTICI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D36736" id="Text Box 8" o:spid="_x0000_s1027" type="#_x0000_t202" style="position:absolute;margin-left:176.8pt;margin-top:2.35pt;width:228pt;height:118.2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" strokecolor="white">
                <v:textbox>
                  <w:txbxContent>
                    <w:p w14:paraId="3CF90926" w14:textId="77777777" w:rsidR="00FB3F37" w:rsidRDefault="00FB3F37" w:rsidP="009D0919">
                      <w:pPr>
                        <w:spacing w:after="0" w:line="240" w:lineRule="auto"/>
                        <w:rPr>
                          <w:b/>
                          <w:bCs/>
                          <w:lang w:val="en-GB"/>
                        </w:rPr>
                      </w:pPr>
                    </w:p>
                    <w:p w14:paraId="366DB0EB" w14:textId="38E0CD6C" w:rsidR="00E878DF" w:rsidRPr="005773D7" w:rsidRDefault="00E878DF" w:rsidP="009D0919">
                      <w:pPr>
                        <w:spacing w:after="0" w:line="240" w:lineRule="auto"/>
                        <w:rPr>
                          <w:lang w:val="en-GB"/>
                        </w:rPr>
                      </w:pPr>
                      <w:r w:rsidRPr="00132794">
                        <w:rPr>
                          <w:b/>
                          <w:bCs/>
                          <w:lang w:val="en-GB"/>
                        </w:rPr>
                        <w:t>Signature</w:t>
                      </w:r>
                      <w:r w:rsidRPr="005773D7">
                        <w:rPr>
                          <w:lang w:val="en-GB"/>
                        </w:rPr>
                        <w:t xml:space="preserve">: </w:t>
                      </w:r>
                    </w:p>
                    <w:p w14:paraId="7CAB8AE6" w14:textId="77777777" w:rsidR="005B7F1A" w:rsidRDefault="005B7F1A" w:rsidP="009D0919">
                      <w:pPr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14:paraId="29290183" w14:textId="34E31797" w:rsidR="00E878DF" w:rsidRPr="005773D7" w:rsidRDefault="00727AD5" w:rsidP="009D0919">
                      <w:pPr>
                        <w:spacing w:after="0" w:line="240" w:lineRule="auto"/>
                        <w:rPr>
                          <w:lang w:val="en-GB"/>
                        </w:rPr>
                      </w:pPr>
                      <w:r w:rsidRPr="00727AD5">
                        <w:rPr>
                          <w:b/>
                          <w:bCs/>
                          <w:lang w:val="en-GB"/>
                        </w:rPr>
                        <w:t>Name</w:t>
                      </w:r>
                      <w:r w:rsidRPr="005773D7">
                        <w:rPr>
                          <w:lang w:val="en-GB"/>
                        </w:rPr>
                        <w:t xml:space="preserve">: </w:t>
                      </w:r>
                    </w:p>
                    <w:p w14:paraId="2DA039E3" w14:textId="0AD64885" w:rsidR="00FB3F37" w:rsidRDefault="00FB3F37" w:rsidP="009D0919">
                      <w:pPr>
                        <w:spacing w:after="0" w:line="240" w:lineRule="auto"/>
                        <w:rPr>
                          <w:b/>
                          <w:bCs/>
                          <w:lang w:val="en-GB"/>
                        </w:rPr>
                      </w:pPr>
                      <w:r>
                        <w:rPr>
                          <w:b/>
                          <w:bCs/>
                          <w:lang w:val="en-GB"/>
                        </w:rPr>
                        <w:t xml:space="preserve">                </w:t>
                      </w:r>
                    </w:p>
                    <w:p w14:paraId="419FB277" w14:textId="0D55BF80" w:rsidR="00E878DF" w:rsidRPr="002B1BBD" w:rsidRDefault="00E878DF" w:rsidP="009D0919">
                      <w:pPr>
                        <w:spacing w:line="240" w:lineRule="auto"/>
                        <w:rPr>
                          <w:b/>
                          <w:bCs/>
                          <w:lang w:val="en-GB"/>
                        </w:rPr>
                      </w:pPr>
                      <w:r w:rsidRPr="002B1BBD">
                        <w:rPr>
                          <w:b/>
                          <w:bCs/>
                          <w:lang w:val="en-GB"/>
                        </w:rPr>
                        <w:t>Date:</w:t>
                      </w:r>
                      <w:r w:rsidRPr="005773D7">
                        <w:rPr>
                          <w:lang w:val="en-GB"/>
                        </w:rPr>
                        <w:t xml:space="preserve">  </w:t>
                      </w:r>
                      <w:r w:rsidRPr="002B1BBD">
                        <w:rPr>
                          <w:b/>
                          <w:bCs/>
                          <w:lang w:val="en-GB"/>
                        </w:rPr>
                        <w:t xml:space="preserve">                                                         </w:t>
                      </w:r>
                    </w:p>
                    <w:p w14:paraId="268E6343" w14:textId="79E2A9B8" w:rsidR="00E878DF" w:rsidRDefault="00E878DF" w:rsidP="00E878D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          </w:t>
                      </w:r>
                      <w:r w:rsidR="009D0919">
                        <w:rPr>
                          <w:lang w:val="en-GB"/>
                        </w:rPr>
                        <w:t xml:space="preserve">    </w:t>
                      </w:r>
                      <w:r>
                        <w:rPr>
                          <w:lang w:val="en-GB"/>
                        </w:rPr>
                        <w:t xml:space="preserve">  </w:t>
                      </w:r>
                      <w:r w:rsidR="00FB3F37">
                        <w:rPr>
                          <w:b/>
                          <w:bCs/>
                          <w:lang w:val="en-GB"/>
                        </w:rPr>
                        <w:t>GOVERNMENT STATISTICIAN</w:t>
                      </w:r>
                      <w:r>
                        <w:rPr>
                          <w:lang w:val="en-GB"/>
                        </w:rPr>
                        <w:t xml:space="preserve">        </w:t>
                      </w:r>
                    </w:p>
                    <w:p w14:paraId="3F82C79F" w14:textId="77777777" w:rsidR="00E878DF" w:rsidRDefault="00E878DF" w:rsidP="00E878DF">
                      <w:r>
                        <w:rPr>
                          <w:lang w:val="en-GB"/>
                        </w:rPr>
                        <w:t xml:space="preserve">                     </w:t>
                      </w:r>
                      <w:r>
                        <w:rPr>
                          <w:b/>
                          <w:bCs/>
                        </w:rPr>
                        <w:t>GOVERNMENT STATISTICI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878DF" w:rsidRPr="00E878DF"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  <w:tab/>
      </w:r>
    </w:p>
    <w:p w14:paraId="69B495ED" w14:textId="56A96620" w:rsidR="00E878DF" w:rsidRP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</w:p>
    <w:p w14:paraId="4FE894F7" w14:textId="2B54390A" w:rsidR="00E878DF" w:rsidRPr="00E878DF" w:rsidRDefault="00FB3F37" w:rsidP="00E878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1CFE36" wp14:editId="73BDA52F">
                <wp:simplePos x="0" y="0"/>
                <wp:positionH relativeFrom="column">
                  <wp:posOffset>3950970</wp:posOffset>
                </wp:positionH>
                <wp:positionV relativeFrom="paragraph">
                  <wp:posOffset>118745</wp:posOffset>
                </wp:positionV>
                <wp:extent cx="1905000" cy="7620"/>
                <wp:effectExtent l="0" t="0" r="19050" b="3048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5CA102" id="Straight Connector 27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1.1pt,9.35pt" to="461.1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" strokecolor="black [3213]" strokeweight=".5pt">
                <v:stroke dashstyle="dash" joinstyle="miter"/>
              </v:line>
            </w:pict>
          </mc:Fallback>
        </mc:AlternateContent>
      </w:r>
    </w:p>
    <w:p w14:paraId="28A7A8D7" w14:textId="3D589FF5" w:rsidR="00E878DF" w:rsidRPr="00E878DF" w:rsidRDefault="00FB3F37" w:rsidP="00E878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BFD4C81" wp14:editId="7BB6ED1A">
                <wp:simplePos x="0" y="0"/>
                <wp:positionH relativeFrom="column">
                  <wp:posOffset>727710</wp:posOffset>
                </wp:positionH>
                <wp:positionV relativeFrom="paragraph">
                  <wp:posOffset>18415</wp:posOffset>
                </wp:positionV>
                <wp:extent cx="1897380" cy="7620"/>
                <wp:effectExtent l="0" t="0" r="26670" b="3048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738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010923" id="Straight Connector 26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3pt,1.45pt" to="206.7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" strokecolor="black [3213]" strokeweight=".5pt">
                <v:stroke dashstyle="dash" joinstyle="miter"/>
              </v:line>
            </w:pict>
          </mc:Fallback>
        </mc:AlternateContent>
      </w:r>
    </w:p>
    <w:p w14:paraId="4305032B" w14:textId="57807893" w:rsidR="00E878DF" w:rsidRPr="00E878DF" w:rsidRDefault="009D0919" w:rsidP="00E878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AB81902" wp14:editId="69E1144B">
                <wp:simplePos x="0" y="0"/>
                <wp:positionH relativeFrom="column">
                  <wp:posOffset>3771900</wp:posOffset>
                </wp:positionH>
                <wp:positionV relativeFrom="paragraph">
                  <wp:posOffset>140970</wp:posOffset>
                </wp:positionV>
                <wp:extent cx="2087880" cy="0"/>
                <wp:effectExtent l="0" t="0" r="0" b="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7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F5EC61" id="Straight Connector 32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7pt,11.1pt" to="461.4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" strokecolor="black [3213]" strokeweight=".5pt">
                <v:stroke dashstyle="dash" joinstyle="miter"/>
              </v:line>
            </w:pict>
          </mc:Fallback>
        </mc:AlternateContent>
      </w:r>
    </w:p>
    <w:p w14:paraId="325751E7" w14:textId="1810CC76" w:rsidR="00E878DF" w:rsidRPr="00E878DF" w:rsidRDefault="00FB3F37" w:rsidP="00E878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CB82D4" wp14:editId="76AE5965">
                <wp:simplePos x="0" y="0"/>
                <wp:positionH relativeFrom="column">
                  <wp:posOffset>514350</wp:posOffset>
                </wp:positionH>
                <wp:positionV relativeFrom="paragraph">
                  <wp:posOffset>107315</wp:posOffset>
                </wp:positionV>
                <wp:extent cx="2110740" cy="1905"/>
                <wp:effectExtent l="0" t="0" r="22860" b="3619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0740" cy="190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2EC2A2" id="Straight Connector 25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5pt,8.45pt" to="206.7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" strokecolor="black [3213]" strokeweight=".5pt">
                <v:stroke dashstyle="dash" joinstyle="miter"/>
              </v:line>
            </w:pict>
          </mc:Fallback>
        </mc:AlternateContent>
      </w:r>
    </w:p>
    <w:p w14:paraId="5AEDD71E" w14:textId="600741D1" w:rsidR="00E878DF" w:rsidRPr="00E878DF" w:rsidRDefault="00E878DF" w:rsidP="00E878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</w:p>
    <w:p w14:paraId="432F3E90" w14:textId="0E29A485" w:rsidR="00E878DF" w:rsidRPr="00E878DF" w:rsidRDefault="009D0919" w:rsidP="00E878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159A322" wp14:editId="415DB9A7">
                <wp:simplePos x="0" y="0"/>
                <wp:positionH relativeFrom="column">
                  <wp:posOffset>3657600</wp:posOffset>
                </wp:positionH>
                <wp:positionV relativeFrom="paragraph">
                  <wp:posOffset>47625</wp:posOffset>
                </wp:positionV>
                <wp:extent cx="2198370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837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4AC2DA" id="Straight Connector 30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in,3.75pt" to="461.1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" strokecolor="black [3213]" strokeweight=".5pt">
                <v:stroke dashstyle="dash" joinstyle="miter"/>
              </v:line>
            </w:pict>
          </mc:Fallback>
        </mc:AlternateContent>
      </w:r>
    </w:p>
    <w:p w14:paraId="13680F59" w14:textId="3742312A" w:rsidR="00FB3F37" w:rsidRDefault="00FB3F37" w:rsidP="004845B3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733A231" wp14:editId="5AB79A6E">
                <wp:simplePos x="0" y="0"/>
                <wp:positionH relativeFrom="column">
                  <wp:posOffset>461010</wp:posOffset>
                </wp:positionH>
                <wp:positionV relativeFrom="paragraph">
                  <wp:posOffset>4445</wp:posOffset>
                </wp:positionV>
                <wp:extent cx="2164080" cy="9525"/>
                <wp:effectExtent l="0" t="0" r="26670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408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B18E5A" id="Straight Connector 24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.3pt,.35pt" to="206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" strokecolor="black [3213]" strokeweight=".5pt">
                <v:stroke dashstyle="dashDot" joinstyle="miter"/>
              </v:line>
            </w:pict>
          </mc:Fallback>
        </mc:AlternateContent>
      </w:r>
    </w:p>
    <w:sectPr w:rsidR="00FB3F37" w:rsidSect="005401F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39" w:code="9"/>
      <w:pgMar w:top="-288" w:right="1138" w:bottom="432" w:left="113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C03D0" w14:textId="77777777" w:rsidR="006C0429" w:rsidRDefault="006C0429">
      <w:pPr>
        <w:spacing w:after="0" w:line="240" w:lineRule="auto"/>
      </w:pPr>
      <w:r>
        <w:separator/>
      </w:r>
    </w:p>
  </w:endnote>
  <w:endnote w:type="continuationSeparator" w:id="0">
    <w:p w14:paraId="45753F74" w14:textId="77777777" w:rsidR="006C0429" w:rsidRDefault="006C0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743BD" w14:textId="77777777" w:rsidR="00267F1A" w:rsidRDefault="00E878D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EE7531" w14:textId="77777777" w:rsidR="00267F1A" w:rsidRDefault="00A93C6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64B42" w14:textId="73BD6D4A" w:rsidR="002B1BBD" w:rsidRDefault="00E878DF" w:rsidP="002B1BBD">
    <w:pPr>
      <w:pStyle w:val="Footer"/>
      <w:jc w:val="right"/>
    </w:pPr>
    <w:r>
      <w:t>Rev:</w:t>
    </w:r>
    <w:r w:rsidR="00A93C6A">
      <w:t>11/</w:t>
    </w:r>
    <w:r>
      <w:t>2</w:t>
    </w:r>
    <w:r w:rsidR="00A93C6A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49EDF" w14:textId="77777777" w:rsidR="006C0429" w:rsidRDefault="006C0429">
      <w:pPr>
        <w:spacing w:after="0" w:line="240" w:lineRule="auto"/>
      </w:pPr>
      <w:r>
        <w:separator/>
      </w:r>
    </w:p>
  </w:footnote>
  <w:footnote w:type="continuationSeparator" w:id="0">
    <w:p w14:paraId="11DAA672" w14:textId="77777777" w:rsidR="006C0429" w:rsidRDefault="006C0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406F6" w14:textId="77777777" w:rsidR="00267F1A" w:rsidRDefault="00A93C6A">
    <w:pPr>
      <w:pStyle w:val="Header"/>
    </w:pPr>
    <w:r>
      <w:rPr>
        <w:noProof/>
      </w:rPr>
      <w:pict w14:anchorId="067FE1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940641" o:spid="_x0000_s4099" type="#_x0000_t75" style="position:absolute;margin-left:0;margin-top:0;width:475.25pt;height:490.75pt;z-index:-251659776;mso-position-horizontal:center;mso-position-horizontal-relative:margin;mso-position-vertical:center;mso-position-vertical-relative:margin" o:allowincell="f">
          <v:imagedata r:id="rId1" o:title="BEST GSS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E45D5" w14:textId="77777777" w:rsidR="00267F1A" w:rsidRDefault="00A93C6A">
    <w:pPr>
      <w:pStyle w:val="Header"/>
    </w:pPr>
    <w:r>
      <w:rPr>
        <w:noProof/>
      </w:rPr>
      <w:pict w14:anchorId="7308ED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940642" o:spid="_x0000_s4098" type="#_x0000_t75" style="position:absolute;margin-left:0;margin-top:0;width:475.25pt;height:490.75pt;z-index:-251658752;mso-position-horizontal:center;mso-position-horizontal-relative:margin;mso-position-vertical:center;mso-position-vertical-relative:margin" o:allowincell="f">
          <v:imagedata r:id="rId1" o:title="BEST GSS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B3A75" w14:textId="77777777" w:rsidR="00267F1A" w:rsidRDefault="00A93C6A">
    <w:pPr>
      <w:pStyle w:val="Header"/>
    </w:pPr>
    <w:r>
      <w:rPr>
        <w:noProof/>
      </w:rPr>
      <w:pict w14:anchorId="38881D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940640" o:spid="_x0000_s4097" type="#_x0000_t75" style="position:absolute;margin-left:0;margin-top:0;width:475.25pt;height:490.75pt;z-index:-251657728;mso-position-horizontal:center;mso-position-horizontal-relative:margin;mso-position-vertical:center;mso-position-vertical-relative:margin" o:allowincell="f">
          <v:imagedata r:id="rId1" o:title="BEST GSS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06527"/>
    <w:multiLevelType w:val="singleLevel"/>
    <w:tmpl w:val="B82C27F0"/>
    <w:lvl w:ilvl="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hint="default"/>
        <w:sz w:val="22"/>
      </w:rPr>
    </w:lvl>
  </w:abstractNum>
  <w:num w:numId="1" w16cid:durableId="1962611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U2tTCzMLE0NTFX0lEKTi0uzszPAykwqgUAiu1PnywAAAA="/>
  </w:docVars>
  <w:rsids>
    <w:rsidRoot w:val="003A7A96"/>
    <w:rsid w:val="00084E5D"/>
    <w:rsid w:val="00360ABB"/>
    <w:rsid w:val="003A7A96"/>
    <w:rsid w:val="003B5EB1"/>
    <w:rsid w:val="003D6D17"/>
    <w:rsid w:val="004845B3"/>
    <w:rsid w:val="005401F3"/>
    <w:rsid w:val="00567024"/>
    <w:rsid w:val="005773D7"/>
    <w:rsid w:val="005B7F1A"/>
    <w:rsid w:val="006C0429"/>
    <w:rsid w:val="00727AD5"/>
    <w:rsid w:val="007410ED"/>
    <w:rsid w:val="00873D69"/>
    <w:rsid w:val="008B79B2"/>
    <w:rsid w:val="009A26D8"/>
    <w:rsid w:val="009D0919"/>
    <w:rsid w:val="00A02E67"/>
    <w:rsid w:val="00A93C6A"/>
    <w:rsid w:val="00AA3231"/>
    <w:rsid w:val="00AB52D1"/>
    <w:rsid w:val="00B71E59"/>
    <w:rsid w:val="00B7526A"/>
    <w:rsid w:val="00B83482"/>
    <w:rsid w:val="00BC6A4D"/>
    <w:rsid w:val="00BF7E7F"/>
    <w:rsid w:val="00CD6CA7"/>
    <w:rsid w:val="00DB1BB9"/>
    <w:rsid w:val="00E72456"/>
    <w:rsid w:val="00E878DF"/>
    <w:rsid w:val="00EF3482"/>
    <w:rsid w:val="00F252A2"/>
    <w:rsid w:val="00FB3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."/>
  <w:listSeparator w:val=","/>
  <w14:docId w14:val="21DA0C1B"/>
  <w15:chartTrackingRefBased/>
  <w15:docId w15:val="{050FAC8A-7339-4D90-B600-018AF0018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87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8DF"/>
  </w:style>
  <w:style w:type="paragraph" w:styleId="Header">
    <w:name w:val="header"/>
    <w:basedOn w:val="Normal"/>
    <w:link w:val="HeaderChar"/>
    <w:uiPriority w:val="99"/>
    <w:semiHidden/>
    <w:unhideWhenUsed/>
    <w:rsid w:val="00E87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878DF"/>
  </w:style>
  <w:style w:type="character" w:styleId="PageNumber">
    <w:name w:val="page number"/>
    <w:basedOn w:val="DefaultParagraphFont"/>
    <w:rsid w:val="00E878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Otchi</dc:creator>
  <cp:keywords/>
  <dc:description/>
  <cp:lastModifiedBy>Angela Otchi</cp:lastModifiedBy>
  <cp:revision>7</cp:revision>
  <dcterms:created xsi:type="dcterms:W3CDTF">2023-02-16T11:13:00Z</dcterms:created>
  <dcterms:modified xsi:type="dcterms:W3CDTF">2023-02-17T12:42:00Z</dcterms:modified>
</cp:coreProperties>
</file>